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lectrician</w:t>
      </w:r>
      <w:r>
        <w:t xml:space="preserve"> </w:t>
      </w:r>
      <w:r>
        <w:t xml:space="preserve">Position</w:t>
      </w:r>
      <w:r>
        <w:t xml:space="preserve"> </w:t>
      </w:r>
      <w:r>
        <w:t xml:space="preserve">in</w:t>
      </w:r>
      <w:r>
        <w:t xml:space="preserve"> </w:t>
      </w:r>
      <w:r>
        <w:t xml:space="preserve">Buenos</w:t>
      </w:r>
      <w:r>
        <w:t xml:space="preserve"> </w:t>
      </w:r>
      <w:r>
        <w:t xml:space="preserve">Aires</w:t>
      </w:r>
    </w:p>
    <w:bookmarkStart w:id="20" w:name="X7b429d55a497c9c826886ad3d933c65822250a5"/>
    <w:p>
      <w:pPr>
        <w:pStyle w:val="Heading1"/>
      </w:pPr>
      <w:r>
        <w:t xml:space="preserve">Internship Application Letter: Pursuing an Electrician Internship in Argentina Buenos Aires</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w:t>
      </w:r>
      <w:r>
        <w:br/>
      </w:r>
      <w:r>
        <w:rPr>
          <w:bCs/>
          <w:b/>
        </w:rPr>
        <w:t xml:space="preserve">Company Name:</w:t>
      </w:r>
      <w:r>
        <w:t xml:space="preserve"> </w:t>
      </w:r>
      <w:r>
        <w:t xml:space="preserve">[Insert Company Name]</w:t>
      </w:r>
      <w:r>
        <w:br/>
      </w:r>
      <w:r>
        <w:rPr>
          <w:bCs/>
          <w:b/>
        </w:rPr>
        <w:t xml:space="preserve">Company Address:</w:t>
      </w:r>
      <w:r>
        <w:br/>
      </w:r>
      <w:r>
        <w:t xml:space="preserve">CABA (Ciudad Autónoma de Buenos Aires)</w:t>
      </w:r>
      <w:r>
        <w:br/>
      </w:r>
      <w:r>
        <w:t xml:space="preserve">Argentina</w:t>
      </w:r>
    </w:p>
    <w:p>
      <w:pPr>
        <w:pStyle w:val="BodyText"/>
      </w:pPr>
      <w:r>
        <w:rPr>
          <w:iCs/>
          <w:i/>
        </w:rPr>
        <w:t xml:space="preserve">Dear Hiring Manager,</w:t>
      </w:r>
    </w:p>
    <w:p>
      <w:pPr>
        <w:pStyle w:val="BodyText"/>
      </w:pPr>
      <w:r>
        <w:t xml:space="preserve">I am writing with profound enthusiasm to express my sincere interest in the Electrician Internship position at your esteemed organization, as advertised on [Platform/Website, e.g., LinkedIn, company website]. As a highly motivated and technically inclined student currently pursuing a Vocational Diploma in Electrical Engineering at the Universidad Tecnológica Nacional (UTN) Buenos Aires campus, I am eager to immerse myself in the vibrant electrical industry of Argentina Buenos Aires. This Internship Application Letter serves as my formal submission for this opportunity, reflecting not only my qualifications but also my deep commitment to contributing meaningfully to the electrical infrastructure that powers our dynamic city.</w:t>
      </w:r>
    </w:p>
    <w:p>
      <w:pPr>
        <w:pStyle w:val="BodyText"/>
      </w:pPr>
      <w:r>
        <w:t xml:space="preserve">Buenos Aires, with its unique blend of historic architecture and rapidly modernizing urban landscapes, presents an exceptionally compelling environment for an aspiring Electrician. From the intricate wiring systems of century-old buildings in Palermo or San Telmo to the cutting-edge energy demands of new commercial towers in Puerto Madero and Recoleta, this city demands electricians who understand both foundational principles and contemporary Argentine standards. I have meticulously studied Argentina's National Technical Standards (NTE) for electrical installations, particularly NTE 3179/2021 governing residential safety protocols, and am proficient in using tools such as multimeters, cable strippers, and circuit testers. My academic training has provided rigorous hands-on experience in residential wiring circuits, fault diagnosis under simulated load conditions (220V systems standard across Argentina), and the critical importance of strict adherence to safety measures like lockout-tagout procedures – all vital competencies for thriving in Buenos Aires' demanding electrical sector.</w:t>
      </w:r>
    </w:p>
    <w:p>
      <w:pPr>
        <w:pStyle w:val="BodyText"/>
      </w:pPr>
      <w:r>
        <w:t xml:space="preserve">What distinguishes my application is my active engagement with the local context. I have volunteered with a non-profit organization in La Boca, assisting elderly residents with basic home electrical maintenance, ensuring their safety while navigating Argentina's unique infrastructure challenges. This experience taught me invaluable lessons about community needs and cultural nuances: understanding how to communicate clearly (in Spanish, my native language) while respecting household customs during service calls; recognizing the specific wiring configurations common in older Argentine homes; and appreciating the importance of reliable electrical service for everyday life in a city where power outages can significantly impact communities. I also closely follow Buenos Aires' municipal initiatives like "Buenos Aires Energía Sustentable," demonstrating my awareness of the city’s strategic push toward modernized, sustainable electrical networks – a direction I am eager to contribute to as an intern.</w:t>
      </w:r>
    </w:p>
    <w:p>
      <w:pPr>
        <w:pStyle w:val="BodyText"/>
      </w:pPr>
      <w:r>
        <w:t xml:space="preserve">My academic curriculum at UTN Buenos Aires has equipped me with both theoretical knowledge and practical readiness. Courses such as "Electrical Systems Design for Residential Buildings," "High-Voltage Safety Protocols (NTE Compliance)," and "Renewable Energy Integration Basics" have directly prepared me for the complexities of work in Argentina Buenos Aires. I am adept at reading electrical schematics specific to Argentine building codes, capable of performing load calculations per local standards, and trained in the latest diagnostic software used by major Argentine utilities like Edesur and Edenor. Furthermore, I possess a strong foundation in emergency response procedures tailored for urban settings – crucial when working in high-density areas where electrical issues can quickly impact multiple households or businesses.</w:t>
      </w:r>
    </w:p>
    <w:p>
      <w:pPr>
        <w:pStyle w:val="BodyText"/>
      </w:pPr>
      <w:r>
        <w:t xml:space="preserve">I recognize that an internship is not merely about observing but actively engaging to learn and contribute. In my previous roles as a laboratory assistant at UTN, I collaborated with faculty on a project analyzing energy consumption patterns in CABA's multi-family residences. This involved data collection across different neighborhoods, identifying common issues like outdated wiring in older buildings (a prevalent concern throughout Argentina Buenos Aires), and proposing cost-effective solutions aligned with municipal guidelines. This project honed my ability to work methodically, document findings precisely (essential for technical reports required by Argentine regulations), and collaborate effectively within a team – all skills I will apply diligently during my internship with your company.</w:t>
      </w:r>
    </w:p>
    <w:p>
      <w:pPr>
        <w:pStyle w:val="BodyText"/>
      </w:pPr>
      <w:r>
        <w:t xml:space="preserve">Argentina Buenos Aires is more than just a location; it is the heart of our nation's technological and infrastructural evolution. The city’s growth necessitates skilled, adaptable electricians who understand its specific challenges – from integrating new technology into historic districts to ensuring resilience across diverse neighborhoods. I am eager to bring my technical aptitude, cultural awareness, and genuine passion for electrical work directly into your team. I am prepared to learn rapidly under the guidance of experienced professionals and contribute positively from day one, whether it’s assisting with routine inspections in residential complexes across Villa Crespo or supporting technicians during critical infrastructure maintenance projects.</w:t>
      </w:r>
    </w:p>
    <w:p>
      <w:pPr>
        <w:pStyle w:val="BodyText"/>
      </w:pPr>
      <w:r>
        <w:t xml:space="preserve">My fluency in Spanish (native) and intermediate English ensures seamless communication within your team and with international project partners. I am fully committed to adhering to all safety regulations mandated by the Argentine Occupational Health and Safety Authority (OSHA Argentina) and am prepared for a flexible schedule, including weekend shifts as required by the dynamic needs of Buenos Aires’ electrical services. I have attached my detailed CV, academic transcripts from UTN Buenos Aires, and references from my professors who can attest to my work ethic and technical potential.</w:t>
      </w:r>
    </w:p>
    <w:p>
      <w:pPr>
        <w:pStyle w:val="BodyText"/>
      </w:pPr>
      <w:r>
        <w:t xml:space="preserve">I am deeply impressed by [Company Name]’s reputation for excellence in electrical solutions across Argentina Buenos Aires – particularly your innovative work on the Metrobús electrical systems upgrade. I am confident that my proactive approach, technical foundation, and profound respect for the role electricians play in Buenos Aires' daily life align perfectly with your organization's values. The prospect of learning under your guidance and contributing to keeping this magnificent city powered is a professional aspiration I pursue with unwavering dedication.</w:t>
      </w:r>
    </w:p>
    <w:p>
      <w:pPr>
        <w:pStyle w:val="BodyText"/>
      </w:pPr>
      <w:r>
        <w:t xml:space="preserve">Thank you for considering my application as part of your Electrician Internship program. I am eager to discuss how my skills and enthusiasm can benefit [Company Name] and am available for an interview at your earliest convenience. Please feel free to contact me via email at [Your Email Address] or phone at [Your Phone Number]. I look forward to the possibility of contributing to the electrical advancement of Argentina Buenos Aires.</w:t>
      </w:r>
    </w:p>
    <w:p>
      <w:pPr>
        <w:pStyle w:val="BodyText"/>
      </w:pPr>
      <w:r>
        <w:rPr>
          <w:iCs/>
          <w:i/>
        </w:rPr>
        <w:t xml:space="preserve">Sincerely,</w:t>
      </w:r>
    </w:p>
    <w:p>
      <w:pPr>
        <w:pStyle w:val="BodyText"/>
      </w:pPr>
      <w:r>
        <w:rPr>
          <w:bCs/>
          <w:b/>
        </w:rPr>
        <w:t xml:space="preserve">[Your Full Name]</w:t>
      </w:r>
      <w:r>
        <w:br/>
      </w:r>
      <w:r>
        <w:t xml:space="preserve">UTN Buenos Aires – Electrical Engineering Diploma Candidate</w:t>
      </w:r>
      <w:r>
        <w:br/>
      </w:r>
      <w:r>
        <w:t xml:space="preserve">[Your Email Address] | [Your Phone Number]</w:t>
      </w:r>
      <w:r>
        <w:br/>
      </w:r>
      <w:r>
        <w:t xml:space="preserve">LinkedIn: [Optional Link] | Portfolio: [Optional Lin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lectrician Position in Buenos Aires</dc:title>
  <dc:creator/>
  <dc:language>en</dc:language>
  <cp:keywords/>
  <dcterms:created xsi:type="dcterms:W3CDTF">2026-07-23T20:06:04Z</dcterms:created>
  <dcterms:modified xsi:type="dcterms:W3CDTF">2026-07-23T20:06:04Z</dcterms:modified>
</cp:coreProperties>
</file>

<file path=docProps/custom.xml><?xml version="1.0" encoding="utf-8"?>
<Properties xmlns="http://schemas.openxmlformats.org/officeDocument/2006/custom-properties" xmlns:vt="http://schemas.openxmlformats.org/officeDocument/2006/docPropsVTypes"/>
</file>